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0311D" w14:textId="77777777" w:rsidR="009B6CBE" w:rsidRPr="009B6CBE" w:rsidRDefault="00531DAD" w:rsidP="009B6CBE">
      <w:pPr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>Application for MODIFICATION of</w:t>
      </w:r>
    </w:p>
    <w:p w14:paraId="4FDD7348" w14:textId="7EB4C669" w:rsidR="00531DAD" w:rsidRPr="009B6CBE" w:rsidRDefault="00531DAD" w:rsidP="009B6CBE">
      <w:pPr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 xml:space="preserve"> Ongoing Research Involving Human Participants</w:t>
      </w:r>
    </w:p>
    <w:p w14:paraId="208ACD2C" w14:textId="77777777" w:rsidR="009B6CBE" w:rsidRPr="009B6CBE" w:rsidRDefault="009B6CBE" w:rsidP="003A1682">
      <w:pPr>
        <w:rPr>
          <w:b/>
          <w:bCs/>
          <w:sz w:val="20"/>
          <w:szCs w:val="20"/>
        </w:rPr>
      </w:pPr>
    </w:p>
    <w:tbl>
      <w:tblPr>
        <w:tblStyle w:val="ProjectTable"/>
        <w:tblW w:w="0" w:type="auto"/>
        <w:tblLook w:val="04A0" w:firstRow="1" w:lastRow="0" w:firstColumn="1" w:lastColumn="0" w:noHBand="0" w:noVBand="1"/>
      </w:tblPr>
      <w:tblGrid>
        <w:gridCol w:w="845"/>
        <w:gridCol w:w="713"/>
        <w:gridCol w:w="57"/>
        <w:gridCol w:w="630"/>
        <w:gridCol w:w="270"/>
        <w:gridCol w:w="601"/>
        <w:gridCol w:w="1559"/>
        <w:gridCol w:w="736"/>
        <w:gridCol w:w="822"/>
        <w:gridCol w:w="422"/>
        <w:gridCol w:w="1136"/>
        <w:gridCol w:w="1559"/>
      </w:tblGrid>
      <w:tr w:rsidR="00531DAD" w:rsidRPr="009B6CBE" w14:paraId="29FF1CAF" w14:textId="77777777" w:rsidTr="00283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45" w:type="dxa"/>
            <w:gridSpan w:val="4"/>
            <w:shd w:val="clear" w:color="auto" w:fill="auto"/>
          </w:tcPr>
          <w:p w14:paraId="7D9C7448" w14:textId="77777777" w:rsidR="00531DAD" w:rsidRPr="009B6CBE" w:rsidRDefault="00531DAD" w:rsidP="00283C19">
            <w:pPr>
              <w:spacing w:after="120"/>
              <w:rPr>
                <w:b w:val="0"/>
                <w:sz w:val="20"/>
                <w:szCs w:val="20"/>
              </w:rPr>
            </w:pPr>
            <w:r w:rsidRPr="009B6CBE">
              <w:rPr>
                <w:b w:val="0"/>
                <w:sz w:val="20"/>
                <w:szCs w:val="20"/>
              </w:rPr>
              <w:t>Principal Investigator:</w:t>
            </w:r>
          </w:p>
        </w:tc>
        <w:sdt>
          <w:sdtPr>
            <w:rPr>
              <w:sz w:val="20"/>
              <w:szCs w:val="20"/>
            </w:rPr>
            <w:id w:val="914133930"/>
            <w:placeholder>
              <w:docPart w:val="226A8664B7E24C59A8C19CEE2F838788"/>
            </w:placeholder>
            <w:showingPlcHdr/>
            <w:text/>
          </w:sdtPr>
          <w:sdtEndPr/>
          <w:sdtContent>
            <w:tc>
              <w:tcPr>
                <w:tcW w:w="7105" w:type="dxa"/>
                <w:gridSpan w:val="8"/>
                <w:shd w:val="clear" w:color="auto" w:fill="auto"/>
              </w:tcPr>
              <w:p w14:paraId="7625FA45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b w:val="0"/>
                    <w:color w:val="7F7F7F" w:themeColor="text1" w:themeTint="80"/>
                    <w:sz w:val="20"/>
                    <w:szCs w:val="20"/>
                  </w:rPr>
                  <w:t xml:space="preserve">Click here to enter </w:t>
                </w:r>
                <w:r w:rsidRPr="009B6CBE">
                  <w:rPr>
                    <w:b w:val="0"/>
                    <w:i/>
                    <w:color w:val="7F7F7F" w:themeColor="text1" w:themeTint="80"/>
                    <w:sz w:val="20"/>
                    <w:szCs w:val="20"/>
                  </w:rPr>
                  <w:t>one</w:t>
                </w:r>
                <w:r w:rsidRPr="009B6CBE">
                  <w:rPr>
                    <w:b w:val="0"/>
                    <w:color w:val="7F7F7F" w:themeColor="text1" w:themeTint="80"/>
                    <w:sz w:val="20"/>
                    <w:szCs w:val="20"/>
                  </w:rPr>
                  <w:t xml:space="preserve"> person’s name</w:t>
                </w:r>
              </w:p>
            </w:tc>
          </w:sdtContent>
        </w:sdt>
      </w:tr>
      <w:tr w:rsidR="00531DAD" w:rsidRPr="009B6CBE" w14:paraId="3651A4D8" w14:textId="77777777" w:rsidTr="00283C19">
        <w:tc>
          <w:tcPr>
            <w:tcW w:w="845" w:type="dxa"/>
            <w:shd w:val="clear" w:color="auto" w:fill="auto"/>
          </w:tcPr>
          <w:p w14:paraId="3AFC238A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Email:</w:t>
            </w:r>
          </w:p>
        </w:tc>
        <w:sdt>
          <w:sdtPr>
            <w:rPr>
              <w:rStyle w:val="Style1"/>
              <w:rFonts w:ascii="Times New Roman" w:hAnsi="Times New Roman"/>
              <w:szCs w:val="20"/>
            </w:rPr>
            <w:id w:val="929244405"/>
            <w:placeholder>
              <w:docPart w:val="4B42E17FFDA14D18BEC15137DF01DFE9"/>
            </w:placeholder>
            <w:showingPlcHdr/>
            <w:text/>
          </w:sdtPr>
          <w:sdtEndPr>
            <w:rPr>
              <w:rStyle w:val="DefaultParagraphFont"/>
              <w:sz w:val="24"/>
            </w:rPr>
          </w:sdtEndPr>
          <w:sdtContent>
            <w:tc>
              <w:tcPr>
                <w:tcW w:w="4566" w:type="dxa"/>
                <w:gridSpan w:val="7"/>
                <w:shd w:val="clear" w:color="auto" w:fill="auto"/>
              </w:tcPr>
              <w:p w14:paraId="75EC4749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enter e-mail address.</w:t>
                </w:r>
              </w:p>
            </w:tc>
          </w:sdtContent>
        </w:sdt>
        <w:tc>
          <w:tcPr>
            <w:tcW w:w="1244" w:type="dxa"/>
            <w:gridSpan w:val="2"/>
            <w:shd w:val="clear" w:color="auto" w:fill="auto"/>
          </w:tcPr>
          <w:p w14:paraId="0477B9C7" w14:textId="77777777" w:rsidR="00531DAD" w:rsidRPr="009B6CBE" w:rsidRDefault="00531DAD" w:rsidP="00283C19">
            <w:pPr>
              <w:spacing w:after="120"/>
              <w:jc w:val="right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hone:</w:t>
            </w:r>
          </w:p>
        </w:tc>
        <w:sdt>
          <w:sdtPr>
            <w:rPr>
              <w:sz w:val="20"/>
              <w:szCs w:val="20"/>
            </w:rPr>
            <w:id w:val="-867674902"/>
            <w:placeholder>
              <w:docPart w:val="6E9991C6FE53424BA1DF5C2DEA41B342"/>
            </w:placeholder>
            <w:showingPlcHdr/>
            <w:text/>
          </w:sdtPr>
          <w:sdtEndPr/>
          <w:sdtContent>
            <w:tc>
              <w:tcPr>
                <w:tcW w:w="2695" w:type="dxa"/>
                <w:gridSpan w:val="2"/>
                <w:shd w:val="clear" w:color="auto" w:fill="auto"/>
              </w:tcPr>
              <w:p w14:paraId="001EBD52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#.</w:t>
                </w:r>
              </w:p>
            </w:tc>
          </w:sdtContent>
        </w:sdt>
      </w:tr>
      <w:tr w:rsidR="00531DAD" w:rsidRPr="009B6CBE" w14:paraId="2D348E65" w14:textId="77777777" w:rsidTr="00283C19">
        <w:tc>
          <w:tcPr>
            <w:tcW w:w="2515" w:type="dxa"/>
            <w:gridSpan w:val="5"/>
            <w:shd w:val="clear" w:color="auto" w:fill="auto"/>
          </w:tcPr>
          <w:p w14:paraId="752DB2D5" w14:textId="3342D4C0" w:rsidR="00531DAD" w:rsidRPr="00522069" w:rsidRDefault="00522069" w:rsidP="0052206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531DAD" w:rsidRPr="00522069">
              <w:rPr>
                <w:sz w:val="20"/>
                <w:szCs w:val="20"/>
              </w:rPr>
              <w:t>Additional Investigators:</w:t>
            </w:r>
          </w:p>
        </w:tc>
        <w:sdt>
          <w:sdtPr>
            <w:rPr>
              <w:sz w:val="20"/>
              <w:szCs w:val="20"/>
            </w:rPr>
            <w:id w:val="-247662712"/>
            <w:placeholder>
              <w:docPart w:val="30500E28FDFC48C195A87CF8CF0A0FF8"/>
            </w:placeholder>
            <w:showingPlcHdr/>
            <w:text/>
          </w:sdtPr>
          <w:sdtEndPr/>
          <w:sdtContent>
            <w:tc>
              <w:tcPr>
                <w:tcW w:w="6835" w:type="dxa"/>
                <w:gridSpan w:val="7"/>
                <w:shd w:val="clear" w:color="auto" w:fill="auto"/>
              </w:tcPr>
              <w:p w14:paraId="75327EBA" w14:textId="77777777" w:rsidR="00531DAD" w:rsidRPr="009B6CBE" w:rsidRDefault="00531DAD" w:rsidP="00283C19">
                <w:pPr>
                  <w:spacing w:after="120"/>
                  <w:ind w:left="1440" w:hanging="1440"/>
                  <w:rPr>
                    <w:sz w:val="20"/>
                    <w:szCs w:val="20"/>
                  </w:rPr>
                </w:pPr>
                <w:r w:rsidRPr="009B6CBE">
                  <w:rPr>
                    <w:color w:val="7F7F7F" w:themeColor="text1" w:themeTint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31DAD" w:rsidRPr="009B6CBE" w14:paraId="2D2DD319" w14:textId="77777777" w:rsidTr="00283C19">
        <w:tc>
          <w:tcPr>
            <w:tcW w:w="2515" w:type="dxa"/>
            <w:gridSpan w:val="5"/>
            <w:shd w:val="clear" w:color="auto" w:fill="auto"/>
          </w:tcPr>
          <w:p w14:paraId="54479706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Faculty or Staff Sponsor:</w:t>
            </w:r>
          </w:p>
        </w:tc>
        <w:sdt>
          <w:sdtPr>
            <w:rPr>
              <w:sz w:val="20"/>
              <w:szCs w:val="20"/>
            </w:rPr>
            <w:id w:val="2062203696"/>
            <w:placeholder>
              <w:docPart w:val="4E56D03C4DEE42768474592EA3C8713B"/>
            </w:placeholder>
            <w:showingPlcHdr/>
            <w:text/>
          </w:sdtPr>
          <w:sdtEndPr/>
          <w:sdtContent>
            <w:tc>
              <w:tcPr>
                <w:tcW w:w="6835" w:type="dxa"/>
                <w:gridSpan w:val="7"/>
                <w:shd w:val="clear" w:color="auto" w:fill="auto"/>
              </w:tcPr>
              <w:p w14:paraId="5979B551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31DAD" w:rsidRPr="009B6CBE" w14:paraId="0BA22B4D" w14:textId="77777777" w:rsidTr="00283C19">
        <w:tc>
          <w:tcPr>
            <w:tcW w:w="1615" w:type="dxa"/>
            <w:gridSpan w:val="3"/>
            <w:shd w:val="clear" w:color="auto" w:fill="auto"/>
          </w:tcPr>
          <w:p w14:paraId="5208246C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Title:</w:t>
            </w:r>
          </w:p>
        </w:tc>
        <w:sdt>
          <w:sdtPr>
            <w:rPr>
              <w:sz w:val="20"/>
              <w:szCs w:val="20"/>
            </w:rPr>
            <w:id w:val="-2121291273"/>
            <w:placeholder>
              <w:docPart w:val="8F33FCB40C0048B999FA7EA260318632"/>
            </w:placeholder>
            <w:showingPlcHdr/>
            <w:text/>
          </w:sdtPr>
          <w:sdtEndPr/>
          <w:sdtContent>
            <w:tc>
              <w:tcPr>
                <w:tcW w:w="7735" w:type="dxa"/>
                <w:gridSpan w:val="9"/>
                <w:shd w:val="clear" w:color="auto" w:fill="auto"/>
              </w:tcPr>
              <w:p w14:paraId="1D6A21DF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92644" w:rsidRPr="009B6CBE" w14:paraId="71BE87D3" w14:textId="77777777" w:rsidTr="00283C19">
        <w:tc>
          <w:tcPr>
            <w:tcW w:w="1615" w:type="dxa"/>
            <w:gridSpan w:val="3"/>
            <w:shd w:val="clear" w:color="auto" w:fill="auto"/>
          </w:tcPr>
          <w:p w14:paraId="6763E0CB" w14:textId="77777777" w:rsidR="00F92644" w:rsidRPr="009B6CBE" w:rsidRDefault="00F92644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IRB File Number:</w:t>
            </w:r>
          </w:p>
        </w:tc>
        <w:tc>
          <w:tcPr>
            <w:tcW w:w="7735" w:type="dxa"/>
            <w:gridSpan w:val="9"/>
            <w:shd w:val="clear" w:color="auto" w:fill="auto"/>
          </w:tcPr>
          <w:p w14:paraId="7DB3B1F2" w14:textId="77777777" w:rsidR="00F92644" w:rsidRPr="009B6CBE" w:rsidRDefault="00F92644" w:rsidP="00283C19">
            <w:pPr>
              <w:spacing w:after="120"/>
              <w:rPr>
                <w:sz w:val="20"/>
                <w:szCs w:val="20"/>
              </w:rPr>
            </w:pPr>
          </w:p>
        </w:tc>
      </w:tr>
      <w:tr w:rsidR="00531DAD" w:rsidRPr="009B6CBE" w14:paraId="423D9777" w14:textId="77777777" w:rsidTr="00283C19">
        <w:tc>
          <w:tcPr>
            <w:tcW w:w="1558" w:type="dxa"/>
            <w:gridSpan w:val="2"/>
            <w:shd w:val="clear" w:color="auto" w:fill="auto"/>
          </w:tcPr>
          <w:p w14:paraId="356D8DAF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 xml:space="preserve">Submission </w:t>
            </w:r>
            <w:r w:rsidRPr="009B6CBE">
              <w:rPr>
                <w:sz w:val="20"/>
                <w:szCs w:val="20"/>
              </w:rPr>
              <w:br/>
              <w:t>Date for Modification:</w:t>
            </w:r>
          </w:p>
        </w:tc>
        <w:sdt>
          <w:sdtPr>
            <w:rPr>
              <w:sz w:val="20"/>
              <w:szCs w:val="20"/>
            </w:rPr>
            <w:id w:val="-792126733"/>
            <w:placeholder>
              <w:docPart w:val="1F460107C5AA4F0481CF9FF16DD6474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8" w:type="dxa"/>
                <w:gridSpan w:val="4"/>
                <w:shd w:val="clear" w:color="auto" w:fill="auto"/>
              </w:tcPr>
              <w:p w14:paraId="46E138EF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  <w:tc>
          <w:tcPr>
            <w:tcW w:w="1559" w:type="dxa"/>
            <w:shd w:val="clear" w:color="auto" w:fill="auto"/>
          </w:tcPr>
          <w:p w14:paraId="4951F1CE" w14:textId="77777777" w:rsidR="00531DAD" w:rsidRPr="009B6CBE" w:rsidRDefault="00531DAD" w:rsidP="00283C19">
            <w:pPr>
              <w:spacing w:after="120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Date project first received IRB approval:</w:t>
            </w:r>
          </w:p>
        </w:tc>
        <w:sdt>
          <w:sdtPr>
            <w:rPr>
              <w:sz w:val="20"/>
              <w:szCs w:val="20"/>
            </w:rPr>
            <w:id w:val="692344249"/>
            <w:placeholder>
              <w:docPart w:val="57C59BE49A434F7AAC60EE3320FE8C1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8" w:type="dxa"/>
                <w:gridSpan w:val="2"/>
                <w:shd w:val="clear" w:color="auto" w:fill="auto"/>
              </w:tcPr>
              <w:p w14:paraId="67B64287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  <w:tc>
          <w:tcPr>
            <w:tcW w:w="1558" w:type="dxa"/>
            <w:gridSpan w:val="2"/>
            <w:shd w:val="clear" w:color="auto" w:fill="auto"/>
          </w:tcPr>
          <w:p w14:paraId="562314F3" w14:textId="77777777" w:rsidR="00531DAD" w:rsidRPr="009B6CBE" w:rsidRDefault="00531DAD" w:rsidP="00283C19">
            <w:pPr>
              <w:spacing w:after="120"/>
              <w:jc w:val="right"/>
              <w:rPr>
                <w:sz w:val="20"/>
                <w:szCs w:val="20"/>
              </w:rPr>
            </w:pPr>
            <w:r w:rsidRPr="009B6CBE">
              <w:rPr>
                <w:sz w:val="20"/>
                <w:szCs w:val="20"/>
              </w:rPr>
              <w:t>Project End Date</w:t>
            </w:r>
          </w:p>
        </w:tc>
        <w:sdt>
          <w:sdtPr>
            <w:rPr>
              <w:sz w:val="20"/>
              <w:szCs w:val="20"/>
            </w:rPr>
            <w:id w:val="-317347424"/>
            <w:placeholder>
              <w:docPart w:val="4C130FB6E32341AEBA13B66C38D595A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  <w:shd w:val="clear" w:color="auto" w:fill="auto"/>
              </w:tcPr>
              <w:p w14:paraId="1AE79B4D" w14:textId="77777777" w:rsidR="00531DAD" w:rsidRPr="009B6CBE" w:rsidRDefault="00531DAD" w:rsidP="00283C19">
                <w:pPr>
                  <w:spacing w:after="120"/>
                  <w:rPr>
                    <w:sz w:val="20"/>
                    <w:szCs w:val="20"/>
                  </w:rPr>
                </w:pPr>
                <w:r w:rsidRPr="009B6CBE">
                  <w:rPr>
                    <w:rStyle w:val="PlaceholderText"/>
                    <w:sz w:val="20"/>
                    <w:szCs w:val="20"/>
                  </w:rPr>
                  <w:t>Click to enter a date.</w:t>
                </w:r>
              </w:p>
            </w:tc>
          </w:sdtContent>
        </w:sdt>
      </w:tr>
    </w:tbl>
    <w:p w14:paraId="1C5AB8E4" w14:textId="77777777" w:rsidR="003A1682" w:rsidRDefault="003A1682" w:rsidP="003A1682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</w:p>
    <w:p w14:paraId="0EC13D01" w14:textId="28569339" w:rsidR="003A1682" w:rsidRPr="009B6CBE" w:rsidRDefault="003A1682" w:rsidP="003A1682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9B6CBE">
        <w:rPr>
          <w:b/>
          <w:bCs/>
          <w:sz w:val="20"/>
          <w:szCs w:val="20"/>
        </w:rPr>
        <w:t>Statement of Agreement</w:t>
      </w:r>
    </w:p>
    <w:p w14:paraId="264E186C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</w:p>
    <w:p w14:paraId="1D0B9E89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By signing and submitting this application package, I certify that I am willing to conduct and /or supervise these activities in accordance with the guidelines for human subjects in research. Further, I certify that any changes in procedures from those outlined in the proposal will be cleared through the IRB.</w:t>
      </w:r>
    </w:p>
    <w:p w14:paraId="61CDA331" w14:textId="77777777" w:rsidR="003A1682" w:rsidRPr="009B6CBE" w:rsidRDefault="003A1682" w:rsidP="003A1682">
      <w:pPr>
        <w:autoSpaceDE w:val="0"/>
        <w:autoSpaceDN w:val="0"/>
        <w:adjustRightInd w:val="0"/>
        <w:rPr>
          <w:sz w:val="20"/>
          <w:szCs w:val="20"/>
        </w:rPr>
      </w:pPr>
    </w:p>
    <w:p w14:paraId="28FA7C33" w14:textId="77777777" w:rsidR="003A1682" w:rsidRPr="009B6CBE" w:rsidRDefault="003A1682" w:rsidP="003A1682">
      <w:pPr>
        <w:autoSpaceDE w:val="0"/>
        <w:autoSpaceDN w:val="0"/>
        <w:adjustRightInd w:val="0"/>
        <w:rPr>
          <w:i/>
          <w:iCs/>
          <w:sz w:val="20"/>
          <w:szCs w:val="20"/>
        </w:rPr>
      </w:pPr>
      <w:r w:rsidRPr="009B6CBE">
        <w:rPr>
          <w:i/>
          <w:iCs/>
          <w:sz w:val="20"/>
          <w:szCs w:val="20"/>
        </w:rPr>
        <w:t>If the Principal Investigator is a student, the electronic signature of the Faculty or Staff Sponsor certifies:</w:t>
      </w:r>
    </w:p>
    <w:p w14:paraId="2C7B6B7F" w14:textId="77777777" w:rsidR="003A1682" w:rsidRPr="009B6CBE" w:rsidRDefault="003A1682" w:rsidP="003A1682">
      <w:pPr>
        <w:autoSpaceDE w:val="0"/>
        <w:autoSpaceDN w:val="0"/>
        <w:adjustRightInd w:val="0"/>
        <w:rPr>
          <w:b/>
          <w:bCs/>
          <w:i/>
          <w:iCs/>
          <w:sz w:val="20"/>
          <w:szCs w:val="20"/>
        </w:rPr>
      </w:pPr>
      <w:r w:rsidRPr="009B6CBE">
        <w:rPr>
          <w:i/>
          <w:iCs/>
          <w:sz w:val="20"/>
          <w:szCs w:val="20"/>
        </w:rPr>
        <w:t xml:space="preserve">1) Agreement to supervise the student research; and 2) This application is ready for IRB review. </w:t>
      </w:r>
    </w:p>
    <w:p w14:paraId="15D7BF1B" w14:textId="77777777" w:rsidR="003A1682" w:rsidRPr="009B6CBE" w:rsidRDefault="003A1682" w:rsidP="003A1682">
      <w:pPr>
        <w:autoSpaceDE w:val="0"/>
        <w:autoSpaceDN w:val="0"/>
        <w:adjustRightInd w:val="0"/>
        <w:rPr>
          <w:b/>
          <w:bCs/>
          <w:i/>
          <w:iCs/>
          <w:sz w:val="20"/>
          <w:szCs w:val="20"/>
        </w:rPr>
      </w:pPr>
    </w:p>
    <w:p w14:paraId="10CB2BBA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certify the information provided in this application is complete and correct</w:t>
      </w:r>
    </w:p>
    <w:p w14:paraId="5D594BE5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understand that I have ultimate responsibility for the conduct of the study, the ethical</w:t>
      </w:r>
    </w:p>
    <w:p w14:paraId="45C17B6A" w14:textId="77777777" w:rsidR="003A1682" w:rsidRPr="009B6CBE" w:rsidRDefault="003A1682" w:rsidP="003A1682">
      <w:pPr>
        <w:pStyle w:val="ListParagraph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erformance of the project, the protection of the rights and welfare of human subjects and</w:t>
      </w:r>
    </w:p>
    <w:p w14:paraId="2AA86893" w14:textId="77777777" w:rsidR="003A1682" w:rsidRPr="009B6CBE" w:rsidRDefault="003A1682" w:rsidP="003A1682">
      <w:pPr>
        <w:pStyle w:val="ListParagraph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strict adherence to any stipulations imposed by the IRB.</w:t>
      </w:r>
    </w:p>
    <w:p w14:paraId="19C0ABCB" w14:textId="77777777" w:rsidR="003A1682" w:rsidRPr="009B6CBE" w:rsidRDefault="003A1682" w:rsidP="003A1682">
      <w:pPr>
        <w:pStyle w:val="ListParagraph"/>
        <w:widowControl/>
        <w:numPr>
          <w:ilvl w:val="0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 agree to comply with all Simpson College policies, as well as all federal, state, and local laws on the protection of human subjects in research, including:</w:t>
      </w:r>
    </w:p>
    <w:p w14:paraId="0F8B3CCD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erforming the study according to the approved protocol</w:t>
      </w:r>
    </w:p>
    <w:p w14:paraId="6BA844D5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Implementing no changes in the approved study without IRB approval</w:t>
      </w:r>
    </w:p>
    <w:p w14:paraId="3165A0B5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Obtaining informed consent from subjects using only the currently approved consent form</w:t>
      </w:r>
    </w:p>
    <w:p w14:paraId="22D30703" w14:textId="77777777" w:rsidR="003A1682" w:rsidRPr="009B6CBE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rotecting personal identifiable information</w:t>
      </w:r>
    </w:p>
    <w:p w14:paraId="6F50EDD7" w14:textId="6E208B62" w:rsidR="003A1682" w:rsidRPr="003A1682" w:rsidRDefault="003A1682" w:rsidP="003A1682">
      <w:pPr>
        <w:pStyle w:val="ListParagraph"/>
        <w:widowControl/>
        <w:numPr>
          <w:ilvl w:val="1"/>
          <w:numId w:val="2"/>
        </w:numPr>
        <w:suppressAutoHyphens w:val="0"/>
        <w:autoSpaceDE w:val="0"/>
        <w:autoSpaceDN w:val="0"/>
        <w:adjustRightInd w:val="0"/>
        <w:rPr>
          <w:sz w:val="20"/>
          <w:szCs w:val="20"/>
        </w:rPr>
      </w:pPr>
      <w:r w:rsidRPr="009B6CBE">
        <w:rPr>
          <w:sz w:val="20"/>
          <w:szCs w:val="20"/>
        </w:rPr>
        <w:t>Promptly reporting significant or untoward adverse effects to the IRB</w:t>
      </w:r>
    </w:p>
    <w:p w14:paraId="0CE89068" w14:textId="11C28ABB" w:rsidR="009B6CBE" w:rsidRPr="005F1A55" w:rsidRDefault="009B6CBE" w:rsidP="009B6CBE">
      <w:pPr>
        <w:spacing w:before="245"/>
        <w:jc w:val="center"/>
        <w:rPr>
          <w:b/>
          <w:sz w:val="20"/>
          <w:szCs w:val="20"/>
        </w:rPr>
      </w:pPr>
      <w:r w:rsidRPr="005F1A55">
        <w:rPr>
          <w:b/>
          <w:sz w:val="20"/>
          <w:szCs w:val="20"/>
        </w:rPr>
        <w:t>Signatures</w:t>
      </w:r>
    </w:p>
    <w:p w14:paraId="50F8A83E" w14:textId="77777777" w:rsidR="009B6CBE" w:rsidRPr="005F1A55" w:rsidRDefault="009B6CBE" w:rsidP="009B6CBE">
      <w:pPr>
        <w:spacing w:before="245"/>
        <w:rPr>
          <w:sz w:val="20"/>
          <w:szCs w:val="20"/>
        </w:rPr>
      </w:pPr>
      <w:r w:rsidRPr="005F1A55">
        <w:rPr>
          <w:sz w:val="20"/>
          <w:szCs w:val="20"/>
        </w:rPr>
        <w:t>The signatures below verify that the information provided in this proposal is accurate.  Researchers bear the primary responsibility for ensuring the safety of their participants.</w:t>
      </w:r>
    </w:p>
    <w:p w14:paraId="6E5B30C8" w14:textId="77777777" w:rsidR="009B6CBE" w:rsidRPr="005F1A55" w:rsidRDefault="009B6CBE" w:rsidP="009B6CBE">
      <w:pPr>
        <w:spacing w:before="245"/>
        <w:rPr>
          <w:sz w:val="20"/>
          <w:szCs w:val="20"/>
        </w:rPr>
      </w:pPr>
      <w:r w:rsidRPr="005F1A55">
        <w:rPr>
          <w:sz w:val="20"/>
          <w:szCs w:val="20"/>
        </w:rPr>
        <w:t>__________________________________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______________________________</w:t>
      </w:r>
    </w:p>
    <w:p w14:paraId="3B6B55D4" w14:textId="77777777" w:rsidR="009B6CBE" w:rsidRPr="005F1A55" w:rsidRDefault="009B6CBE" w:rsidP="009B6CBE">
      <w:pPr>
        <w:rPr>
          <w:sz w:val="20"/>
          <w:szCs w:val="20"/>
        </w:rPr>
      </w:pPr>
      <w:r w:rsidRPr="005F1A55">
        <w:rPr>
          <w:sz w:val="20"/>
          <w:szCs w:val="20"/>
        </w:rPr>
        <w:t>Principal Investigator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Date</w:t>
      </w:r>
    </w:p>
    <w:p w14:paraId="1FC87285" w14:textId="77777777" w:rsidR="009B6CBE" w:rsidRPr="005F1A55" w:rsidRDefault="009B6CBE" w:rsidP="009B6CBE">
      <w:pPr>
        <w:spacing w:before="245"/>
        <w:rPr>
          <w:sz w:val="20"/>
          <w:szCs w:val="20"/>
        </w:rPr>
      </w:pPr>
      <w:r w:rsidRPr="005F1A55">
        <w:rPr>
          <w:sz w:val="20"/>
          <w:szCs w:val="20"/>
        </w:rPr>
        <w:t>__________________________________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______________________________</w:t>
      </w:r>
    </w:p>
    <w:p w14:paraId="67DE1D40" w14:textId="77777777" w:rsidR="009B6CBE" w:rsidRPr="005F1A55" w:rsidRDefault="009B6CBE" w:rsidP="009B6CBE">
      <w:pPr>
        <w:rPr>
          <w:sz w:val="20"/>
          <w:szCs w:val="20"/>
        </w:rPr>
      </w:pPr>
      <w:r w:rsidRPr="005F1A55">
        <w:rPr>
          <w:sz w:val="20"/>
          <w:szCs w:val="20"/>
        </w:rPr>
        <w:t>Faculty or Staff Sponsor (if proposal is for student research)</w:t>
      </w:r>
      <w:r w:rsidRPr="005F1A55">
        <w:rPr>
          <w:sz w:val="20"/>
          <w:szCs w:val="20"/>
        </w:rPr>
        <w:tab/>
      </w:r>
      <w:r w:rsidRPr="005F1A55">
        <w:rPr>
          <w:sz w:val="20"/>
          <w:szCs w:val="20"/>
        </w:rPr>
        <w:tab/>
        <w:t>Date</w:t>
      </w:r>
      <w:r w:rsidRPr="005F1A55">
        <w:rPr>
          <w:sz w:val="20"/>
          <w:szCs w:val="20"/>
        </w:rPr>
        <w:tab/>
      </w:r>
    </w:p>
    <w:p w14:paraId="4F14FE49" w14:textId="77777777" w:rsidR="009B6CBE" w:rsidRPr="005F1A55" w:rsidRDefault="009B6CBE" w:rsidP="009B6CBE">
      <w:pPr>
        <w:rPr>
          <w:sz w:val="20"/>
          <w:szCs w:val="20"/>
        </w:rPr>
      </w:pPr>
    </w:p>
    <w:p w14:paraId="4FE87670" w14:textId="2622ACB0" w:rsidR="00531DAD" w:rsidRPr="009B6CBE" w:rsidRDefault="009B6CBE">
      <w:pPr>
        <w:rPr>
          <w:sz w:val="20"/>
          <w:szCs w:val="20"/>
        </w:rPr>
      </w:pPr>
      <w:r w:rsidRPr="005F1A55">
        <w:rPr>
          <w:sz w:val="20"/>
          <w:szCs w:val="20"/>
        </w:rPr>
        <w:t>* If a full class is participating, a class roster is sufficient.</w:t>
      </w:r>
    </w:p>
    <w:p w14:paraId="24148819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lastRenderedPageBreak/>
        <w:t xml:space="preserve">Are you requesting to ADD any research procedures to your current study? </w:t>
      </w:r>
    </w:p>
    <w:p w14:paraId="42B5DFA7" w14:textId="77777777" w:rsidR="00531DAD" w:rsidRPr="009B6CBE" w:rsidRDefault="006C6527" w:rsidP="00531DAD">
      <w:pPr>
        <w:spacing w:before="245"/>
        <w:ind w:firstLine="360"/>
        <w:rPr>
          <w:sz w:val="20"/>
          <w:szCs w:val="20"/>
        </w:rPr>
      </w:pPr>
      <w:sdt>
        <w:sdtPr>
          <w:rPr>
            <w:rFonts w:eastAsia="MS Gothic"/>
            <w:sz w:val="20"/>
            <w:szCs w:val="20"/>
          </w:rPr>
          <w:id w:val="-127608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Yes</w:t>
      </w:r>
      <w:r w:rsidR="00531DAD" w:rsidRPr="009B6CBE">
        <w:rPr>
          <w:sz w:val="20"/>
          <w:szCs w:val="20"/>
        </w:rPr>
        <w:tab/>
      </w:r>
      <w:r w:rsidR="00531DAD" w:rsidRPr="009B6CBE">
        <w:rPr>
          <w:sz w:val="20"/>
          <w:szCs w:val="20"/>
        </w:rPr>
        <w:tab/>
      </w:r>
      <w:sdt>
        <w:sdtPr>
          <w:rPr>
            <w:rFonts w:eastAsia="MS Gothic"/>
            <w:sz w:val="20"/>
            <w:szCs w:val="20"/>
          </w:rPr>
          <w:id w:val="348301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No</w:t>
      </w:r>
    </w:p>
    <w:p w14:paraId="5651E8D3" w14:textId="77777777" w:rsidR="00531DAD" w:rsidRPr="009B6CBE" w:rsidRDefault="00531DAD" w:rsidP="00531DAD">
      <w:pPr>
        <w:pStyle w:val="ListParagraph"/>
        <w:tabs>
          <w:tab w:val="num" w:pos="-152"/>
        </w:tabs>
        <w:spacing w:before="240"/>
        <w:ind w:left="360"/>
        <w:rPr>
          <w:sz w:val="20"/>
          <w:szCs w:val="20"/>
        </w:rPr>
      </w:pPr>
      <w:r w:rsidRPr="009B6CBE">
        <w:rPr>
          <w:sz w:val="20"/>
          <w:szCs w:val="20"/>
        </w:rPr>
        <w:t>If yes, please explain:</w:t>
      </w:r>
    </w:p>
    <w:sdt>
      <w:sdtPr>
        <w:rPr>
          <w:sz w:val="20"/>
          <w:szCs w:val="20"/>
        </w:rPr>
        <w:id w:val="452214681"/>
        <w:placeholder>
          <w:docPart w:val="297E65F0FEAF4CDDB8FEC71F2C4689FD"/>
        </w:placeholder>
        <w:showingPlcHdr/>
      </w:sdtPr>
      <w:sdtEndPr/>
      <w:sdtContent>
        <w:p w14:paraId="1F5DDAB8" w14:textId="77777777" w:rsidR="00531DAD" w:rsidRPr="009B6CBE" w:rsidRDefault="00531DAD" w:rsidP="00531DAD">
          <w:pPr>
            <w:pStyle w:val="ListParagraph"/>
            <w:tabs>
              <w:tab w:val="num" w:pos="-152"/>
            </w:tabs>
            <w:spacing w:before="240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or tap here to enter text.</w:t>
          </w:r>
        </w:p>
      </w:sdtContent>
    </w:sdt>
    <w:p w14:paraId="6E9C862E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05D47B8A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4394151B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22FA7A96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7E3D94CB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t xml:space="preserve">Are you requesting to REMOVE any research procedures from your current study? </w:t>
      </w:r>
    </w:p>
    <w:p w14:paraId="1B823AD1" w14:textId="77777777" w:rsidR="00531DAD" w:rsidRPr="009B6CBE" w:rsidRDefault="006C6527" w:rsidP="00531DAD">
      <w:pPr>
        <w:spacing w:before="245"/>
        <w:ind w:firstLine="360"/>
        <w:rPr>
          <w:sz w:val="20"/>
          <w:szCs w:val="20"/>
        </w:rPr>
      </w:pPr>
      <w:sdt>
        <w:sdtPr>
          <w:rPr>
            <w:rFonts w:eastAsia="MS Gothic"/>
            <w:sz w:val="20"/>
            <w:szCs w:val="20"/>
          </w:rPr>
          <w:id w:val="-1067956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Yes</w:t>
      </w:r>
      <w:r w:rsidR="00531DAD" w:rsidRPr="009B6CBE">
        <w:rPr>
          <w:sz w:val="20"/>
          <w:szCs w:val="20"/>
        </w:rPr>
        <w:tab/>
      </w:r>
      <w:r w:rsidR="00531DAD" w:rsidRPr="009B6CBE">
        <w:rPr>
          <w:sz w:val="20"/>
          <w:szCs w:val="20"/>
        </w:rPr>
        <w:tab/>
      </w:r>
      <w:sdt>
        <w:sdtPr>
          <w:rPr>
            <w:rFonts w:eastAsia="MS Gothic"/>
            <w:sz w:val="20"/>
            <w:szCs w:val="20"/>
          </w:rPr>
          <w:id w:val="567311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1DAD" w:rsidRPr="009B6CB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31DAD" w:rsidRPr="009B6CBE">
        <w:rPr>
          <w:sz w:val="20"/>
          <w:szCs w:val="20"/>
        </w:rPr>
        <w:t xml:space="preserve">  No</w:t>
      </w:r>
    </w:p>
    <w:p w14:paraId="6E171C32" w14:textId="77777777" w:rsidR="00531DAD" w:rsidRPr="009B6CBE" w:rsidRDefault="00531DAD" w:rsidP="00531DAD">
      <w:pPr>
        <w:pStyle w:val="ListParagraph"/>
        <w:tabs>
          <w:tab w:val="num" w:pos="-152"/>
        </w:tabs>
        <w:spacing w:before="240"/>
        <w:ind w:left="360"/>
        <w:rPr>
          <w:sz w:val="20"/>
          <w:szCs w:val="20"/>
        </w:rPr>
      </w:pPr>
      <w:r w:rsidRPr="009B6CBE">
        <w:rPr>
          <w:sz w:val="20"/>
          <w:szCs w:val="20"/>
        </w:rPr>
        <w:t>If yes, please explain:</w:t>
      </w:r>
    </w:p>
    <w:sdt>
      <w:sdtPr>
        <w:rPr>
          <w:sz w:val="20"/>
          <w:szCs w:val="20"/>
        </w:rPr>
        <w:id w:val="-1995554886"/>
        <w:placeholder>
          <w:docPart w:val="38A1D9A6B77145AE8967F252BA1C9DA7"/>
        </w:placeholder>
        <w:showingPlcHdr/>
      </w:sdtPr>
      <w:sdtEndPr/>
      <w:sdtContent>
        <w:p w14:paraId="07A193D1" w14:textId="77777777" w:rsidR="00531DAD" w:rsidRPr="009B6CBE" w:rsidRDefault="00531DAD" w:rsidP="00531DAD">
          <w:pPr>
            <w:pStyle w:val="ListParagraph"/>
            <w:tabs>
              <w:tab w:val="num" w:pos="-152"/>
            </w:tabs>
            <w:spacing w:before="240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or tap here to enter text.</w:t>
          </w:r>
        </w:p>
      </w:sdtContent>
    </w:sdt>
    <w:p w14:paraId="5CB070E5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77E7F554" w14:textId="77777777" w:rsidR="00531DAD" w:rsidRPr="009B6CBE" w:rsidRDefault="00531DAD" w:rsidP="00531DAD">
      <w:pPr>
        <w:spacing w:before="245"/>
        <w:ind w:left="360"/>
        <w:rPr>
          <w:sz w:val="20"/>
          <w:szCs w:val="20"/>
        </w:rPr>
      </w:pPr>
    </w:p>
    <w:p w14:paraId="18BB8630" w14:textId="77777777" w:rsidR="00531DAD" w:rsidRPr="009B6CBE" w:rsidRDefault="00531DAD" w:rsidP="00FE1C81">
      <w:pPr>
        <w:spacing w:before="245"/>
        <w:rPr>
          <w:sz w:val="20"/>
          <w:szCs w:val="20"/>
        </w:rPr>
      </w:pPr>
    </w:p>
    <w:p w14:paraId="6D179DDA" w14:textId="77777777" w:rsidR="00531DAD" w:rsidRPr="009B6CBE" w:rsidRDefault="00531DAD" w:rsidP="00531DAD">
      <w:pPr>
        <w:numPr>
          <w:ilvl w:val="0"/>
          <w:numId w:val="1"/>
        </w:numPr>
        <w:tabs>
          <w:tab w:val="num" w:pos="-152"/>
        </w:tabs>
        <w:spacing w:before="245"/>
        <w:rPr>
          <w:sz w:val="20"/>
          <w:szCs w:val="20"/>
        </w:rPr>
      </w:pPr>
      <w:r w:rsidRPr="009B6CBE">
        <w:rPr>
          <w:sz w:val="20"/>
          <w:szCs w:val="20"/>
        </w:rPr>
        <w:t>Provide a brief explanation for any additional proposed modifications to the current study.</w:t>
      </w:r>
    </w:p>
    <w:sdt>
      <w:sdtPr>
        <w:rPr>
          <w:sz w:val="20"/>
          <w:szCs w:val="20"/>
        </w:rPr>
        <w:id w:val="-1982145822"/>
        <w:placeholder>
          <w:docPart w:val="BAE6682DEC964207BE5D0A48EEBBC9E7"/>
        </w:placeholder>
        <w:showingPlcHdr/>
      </w:sdtPr>
      <w:sdtEndPr/>
      <w:sdtContent>
        <w:p w14:paraId="3E0F99CC" w14:textId="77777777" w:rsidR="00531DAD" w:rsidRPr="009B6CBE" w:rsidRDefault="00531DAD" w:rsidP="00531DAD">
          <w:pPr>
            <w:spacing w:before="245"/>
            <w:ind w:left="360"/>
            <w:rPr>
              <w:sz w:val="20"/>
              <w:szCs w:val="20"/>
            </w:rPr>
          </w:pPr>
          <w:r w:rsidRPr="009B6CBE">
            <w:rPr>
              <w:rStyle w:val="PlaceholderText"/>
              <w:sz w:val="20"/>
              <w:szCs w:val="20"/>
            </w:rPr>
            <w:t>Click here to enter text.</w:t>
          </w:r>
        </w:p>
      </w:sdtContent>
    </w:sdt>
    <w:p w14:paraId="778C0CA2" w14:textId="77777777" w:rsidR="00531DAD" w:rsidRPr="009B6CBE" w:rsidRDefault="00531DAD">
      <w:pPr>
        <w:rPr>
          <w:sz w:val="20"/>
          <w:szCs w:val="20"/>
        </w:rPr>
      </w:pPr>
    </w:p>
    <w:p w14:paraId="52CDA7C6" w14:textId="77777777" w:rsidR="00531DAD" w:rsidRPr="009B6CBE" w:rsidRDefault="00531DAD">
      <w:pPr>
        <w:rPr>
          <w:sz w:val="20"/>
          <w:szCs w:val="20"/>
        </w:rPr>
      </w:pPr>
    </w:p>
    <w:p w14:paraId="36AA39C3" w14:textId="77777777" w:rsidR="00531DAD" w:rsidRPr="009B6CBE" w:rsidRDefault="00531DAD">
      <w:pPr>
        <w:rPr>
          <w:sz w:val="20"/>
          <w:szCs w:val="20"/>
        </w:rPr>
      </w:pPr>
    </w:p>
    <w:p w14:paraId="3B76B7B8" w14:textId="77777777" w:rsidR="00531DAD" w:rsidRPr="009B6CBE" w:rsidRDefault="00531DAD">
      <w:pPr>
        <w:rPr>
          <w:sz w:val="20"/>
          <w:szCs w:val="20"/>
        </w:rPr>
      </w:pPr>
    </w:p>
    <w:p w14:paraId="5472EB6E" w14:textId="77777777" w:rsidR="00F92644" w:rsidRPr="009B6CBE" w:rsidRDefault="00F92644">
      <w:pPr>
        <w:rPr>
          <w:sz w:val="20"/>
          <w:szCs w:val="20"/>
        </w:rPr>
      </w:pPr>
    </w:p>
    <w:p w14:paraId="57BEAFC7" w14:textId="77777777" w:rsidR="00F92644" w:rsidRPr="009B6CBE" w:rsidRDefault="00F92644">
      <w:pPr>
        <w:rPr>
          <w:sz w:val="20"/>
          <w:szCs w:val="20"/>
        </w:rPr>
      </w:pPr>
    </w:p>
    <w:p w14:paraId="496A56CF" w14:textId="77777777" w:rsidR="00F92644" w:rsidRPr="009B6CBE" w:rsidRDefault="00F92644">
      <w:pPr>
        <w:rPr>
          <w:sz w:val="20"/>
          <w:szCs w:val="20"/>
        </w:rPr>
      </w:pPr>
    </w:p>
    <w:p w14:paraId="0F912429" w14:textId="77777777" w:rsidR="00F92644" w:rsidRPr="009B6CBE" w:rsidRDefault="00F92644">
      <w:pPr>
        <w:rPr>
          <w:sz w:val="20"/>
          <w:szCs w:val="20"/>
        </w:rPr>
      </w:pPr>
    </w:p>
    <w:p w14:paraId="4E24EE05" w14:textId="77777777" w:rsidR="00F92644" w:rsidRPr="009B6CBE" w:rsidRDefault="00F92644">
      <w:pPr>
        <w:rPr>
          <w:sz w:val="20"/>
          <w:szCs w:val="20"/>
        </w:rPr>
      </w:pPr>
    </w:p>
    <w:p w14:paraId="79CC0756" w14:textId="77777777" w:rsidR="00531DAD" w:rsidRPr="009B6CBE" w:rsidRDefault="00531DAD" w:rsidP="00531DAD">
      <w:pPr>
        <w:spacing w:before="240"/>
        <w:jc w:val="center"/>
        <w:rPr>
          <w:b/>
          <w:sz w:val="20"/>
          <w:szCs w:val="20"/>
        </w:rPr>
      </w:pPr>
      <w:r w:rsidRPr="009B6CBE">
        <w:rPr>
          <w:b/>
          <w:sz w:val="20"/>
          <w:szCs w:val="20"/>
        </w:rPr>
        <w:t>SUBMISSION INSTRUCTIONS</w:t>
      </w:r>
    </w:p>
    <w:p w14:paraId="2342600F" w14:textId="77777777" w:rsidR="00531DAD" w:rsidRPr="009B6CBE" w:rsidRDefault="00531DAD">
      <w:pPr>
        <w:rPr>
          <w:sz w:val="20"/>
          <w:szCs w:val="20"/>
        </w:rPr>
      </w:pPr>
      <w:r w:rsidRPr="009B6CBE">
        <w:rPr>
          <w:sz w:val="20"/>
          <w:szCs w:val="20"/>
        </w:rPr>
        <w:t xml:space="preserve">A. If your original proposal was approved by the IRB prior to the current fiscal year, please attach a copy of your original proposal that was APPROVED </w:t>
      </w:r>
      <w:r w:rsidR="00F92644" w:rsidRPr="009B6CBE">
        <w:rPr>
          <w:sz w:val="20"/>
          <w:szCs w:val="20"/>
        </w:rPr>
        <w:t xml:space="preserve">by the IRB. </w:t>
      </w:r>
      <w:r w:rsidRPr="009B6CBE">
        <w:rPr>
          <w:sz w:val="20"/>
          <w:szCs w:val="20"/>
        </w:rPr>
        <w:t xml:space="preserve">Please </w:t>
      </w:r>
      <w:r w:rsidR="00FE1C81" w:rsidRPr="009B6CBE">
        <w:rPr>
          <w:sz w:val="20"/>
          <w:szCs w:val="20"/>
        </w:rPr>
        <w:t>ensure</w:t>
      </w:r>
      <w:r w:rsidRPr="009B6CBE">
        <w:rPr>
          <w:sz w:val="20"/>
          <w:szCs w:val="20"/>
        </w:rPr>
        <w:t xml:space="preserve"> any changes </w:t>
      </w:r>
      <w:r w:rsidR="00FE1C81" w:rsidRPr="009B6CBE">
        <w:rPr>
          <w:sz w:val="20"/>
          <w:szCs w:val="20"/>
        </w:rPr>
        <w:t xml:space="preserve">to your original application that were requested by the IRB </w:t>
      </w:r>
      <w:r w:rsidRPr="009B6CBE">
        <w:rPr>
          <w:sz w:val="20"/>
          <w:szCs w:val="20"/>
        </w:rPr>
        <w:t xml:space="preserve">prior to approving it are reflected in the current document. </w:t>
      </w:r>
    </w:p>
    <w:sectPr w:rsidR="00531DAD" w:rsidRPr="009B6CB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12B1A" w14:textId="77777777" w:rsidR="00973020" w:rsidRDefault="00973020" w:rsidP="00973020">
      <w:r>
        <w:separator/>
      </w:r>
    </w:p>
  </w:endnote>
  <w:endnote w:type="continuationSeparator" w:id="0">
    <w:p w14:paraId="77782583" w14:textId="77777777" w:rsidR="00973020" w:rsidRDefault="00973020" w:rsidP="00973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47C31" w14:textId="77777777" w:rsidR="006C6527" w:rsidRDefault="006C65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3484D" w14:textId="169FD6FB" w:rsidR="00026592" w:rsidRPr="00026592" w:rsidRDefault="00026592" w:rsidP="00026592">
    <w:pPr>
      <w:pStyle w:val="Footer"/>
      <w:jc w:val="right"/>
      <w:rPr>
        <w:sz w:val="16"/>
        <w:szCs w:val="16"/>
      </w:rPr>
    </w:pPr>
    <w:r w:rsidRPr="00026592">
      <w:rPr>
        <w:sz w:val="16"/>
        <w:szCs w:val="16"/>
      </w:rPr>
      <w:t xml:space="preserve">Revised: </w:t>
    </w:r>
    <w:r w:rsidR="006C6527">
      <w:rPr>
        <w:sz w:val="16"/>
        <w:szCs w:val="16"/>
      </w:rPr>
      <w:t xml:space="preserve">August </w:t>
    </w:r>
    <w:r w:rsidR="006C6527">
      <w:rPr>
        <w:sz w:val="16"/>
        <w:szCs w:val="16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5FECA" w14:textId="77777777" w:rsidR="006C6527" w:rsidRDefault="006C65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81247" w14:textId="77777777" w:rsidR="00973020" w:rsidRDefault="00973020" w:rsidP="00973020">
      <w:r>
        <w:separator/>
      </w:r>
    </w:p>
  </w:footnote>
  <w:footnote w:type="continuationSeparator" w:id="0">
    <w:p w14:paraId="71A23680" w14:textId="77777777" w:rsidR="00973020" w:rsidRDefault="00973020" w:rsidP="00973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1CAB1" w14:textId="77777777" w:rsidR="006C6527" w:rsidRDefault="006C65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823D1" w14:textId="77777777" w:rsidR="00973020" w:rsidRDefault="00973020" w:rsidP="00973020">
    <w:pPr>
      <w:pStyle w:val="Header"/>
      <w:jc w:val="center"/>
      <w:rPr>
        <w:b/>
        <w:bCs/>
        <w:sz w:val="28"/>
        <w:szCs w:val="28"/>
      </w:rPr>
    </w:pPr>
    <w:r w:rsidRPr="006C1A34">
      <w:rPr>
        <w:b/>
        <w:bCs/>
        <w:sz w:val="28"/>
        <w:szCs w:val="28"/>
      </w:rPr>
      <w:t>SIMPSON COLLEGE</w:t>
    </w:r>
    <w:r>
      <w:rPr>
        <w:b/>
        <w:bCs/>
        <w:sz w:val="28"/>
        <w:szCs w:val="28"/>
      </w:rPr>
      <w:t xml:space="preserve"> </w:t>
    </w:r>
  </w:p>
  <w:p w14:paraId="7E7302AE" w14:textId="77777777" w:rsidR="00973020" w:rsidRPr="006C1A34" w:rsidRDefault="00973020" w:rsidP="00973020">
    <w:pPr>
      <w:pStyle w:val="Header"/>
      <w:jc w:val="center"/>
      <w:rPr>
        <w:b/>
        <w:bCs/>
        <w:sz w:val="28"/>
        <w:szCs w:val="28"/>
      </w:rPr>
    </w:pPr>
    <w:r w:rsidRPr="006C1A34">
      <w:rPr>
        <w:b/>
        <w:bCs/>
        <w:sz w:val="28"/>
        <w:szCs w:val="28"/>
      </w:rPr>
      <w:t>INSTITUTIONAL REVIEW BOARD</w:t>
    </w:r>
    <w:r>
      <w:rPr>
        <w:b/>
        <w:bCs/>
        <w:sz w:val="28"/>
        <w:szCs w:val="28"/>
      </w:rPr>
      <w:t xml:space="preserve"> APPLICATION</w:t>
    </w:r>
  </w:p>
  <w:p w14:paraId="0D544D68" w14:textId="77777777" w:rsidR="00973020" w:rsidRDefault="009730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42EE6" w14:textId="77777777" w:rsidR="006C6527" w:rsidRDefault="006C65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FC2CA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1DC7B36"/>
    <w:multiLevelType w:val="hybridMultilevel"/>
    <w:tmpl w:val="B46C3F9A"/>
    <w:lvl w:ilvl="0" w:tplc="27AC6D96">
      <w:numFmt w:val="bullet"/>
      <w:lvlText w:val=""/>
      <w:lvlJc w:val="left"/>
      <w:pPr>
        <w:ind w:left="72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4179A"/>
    <w:multiLevelType w:val="hybridMultilevel"/>
    <w:tmpl w:val="5F6E7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A44C4"/>
    <w:multiLevelType w:val="hybridMultilevel"/>
    <w:tmpl w:val="620E2EC2"/>
    <w:lvl w:ilvl="0" w:tplc="8086369C">
      <w:numFmt w:val="bullet"/>
      <w:lvlText w:val=""/>
      <w:lvlJc w:val="left"/>
      <w:pPr>
        <w:ind w:left="72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837821">
    <w:abstractNumId w:val="0"/>
  </w:num>
  <w:num w:numId="2" w16cid:durableId="1423145362">
    <w:abstractNumId w:val="2"/>
  </w:num>
  <w:num w:numId="3" w16cid:durableId="899364945">
    <w:abstractNumId w:val="3"/>
  </w:num>
  <w:num w:numId="4" w16cid:durableId="1634677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zYzNDMzNDCxMDFS0lEKTi0uzszPAykwrAUANkZpHSwAAAA="/>
  </w:docVars>
  <w:rsids>
    <w:rsidRoot w:val="00531DAD"/>
    <w:rsid w:val="00004EE9"/>
    <w:rsid w:val="00026592"/>
    <w:rsid w:val="00057600"/>
    <w:rsid w:val="00091443"/>
    <w:rsid w:val="000A4D92"/>
    <w:rsid w:val="000C5F46"/>
    <w:rsid w:val="000D2185"/>
    <w:rsid w:val="00101207"/>
    <w:rsid w:val="00133860"/>
    <w:rsid w:val="001458A0"/>
    <w:rsid w:val="001553A3"/>
    <w:rsid w:val="001A3724"/>
    <w:rsid w:val="00220A21"/>
    <w:rsid w:val="00236F87"/>
    <w:rsid w:val="00241774"/>
    <w:rsid w:val="00255AEA"/>
    <w:rsid w:val="002622F5"/>
    <w:rsid w:val="00281C63"/>
    <w:rsid w:val="002830BB"/>
    <w:rsid w:val="002855C4"/>
    <w:rsid w:val="002B5B47"/>
    <w:rsid w:val="002D1B8A"/>
    <w:rsid w:val="002D26E8"/>
    <w:rsid w:val="00340F83"/>
    <w:rsid w:val="003577A7"/>
    <w:rsid w:val="0039175F"/>
    <w:rsid w:val="00397BA2"/>
    <w:rsid w:val="003A1682"/>
    <w:rsid w:val="003C3961"/>
    <w:rsid w:val="003C79AF"/>
    <w:rsid w:val="003D7A9B"/>
    <w:rsid w:val="00420E8B"/>
    <w:rsid w:val="004664F0"/>
    <w:rsid w:val="00477FE9"/>
    <w:rsid w:val="00481D46"/>
    <w:rsid w:val="004E5AE1"/>
    <w:rsid w:val="004F6CA5"/>
    <w:rsid w:val="00514094"/>
    <w:rsid w:val="00522069"/>
    <w:rsid w:val="00531DAD"/>
    <w:rsid w:val="00542162"/>
    <w:rsid w:val="00551715"/>
    <w:rsid w:val="00561E54"/>
    <w:rsid w:val="0057333B"/>
    <w:rsid w:val="005B528C"/>
    <w:rsid w:val="005C122A"/>
    <w:rsid w:val="005C4834"/>
    <w:rsid w:val="005F7AB2"/>
    <w:rsid w:val="00640393"/>
    <w:rsid w:val="00683E35"/>
    <w:rsid w:val="006C186F"/>
    <w:rsid w:val="006C6527"/>
    <w:rsid w:val="00701018"/>
    <w:rsid w:val="00725471"/>
    <w:rsid w:val="007A0E19"/>
    <w:rsid w:val="007A609C"/>
    <w:rsid w:val="007E54D0"/>
    <w:rsid w:val="007F65A8"/>
    <w:rsid w:val="00803DB0"/>
    <w:rsid w:val="008130D4"/>
    <w:rsid w:val="00813D64"/>
    <w:rsid w:val="00822C1F"/>
    <w:rsid w:val="00840C10"/>
    <w:rsid w:val="00873F4A"/>
    <w:rsid w:val="00885086"/>
    <w:rsid w:val="008A521E"/>
    <w:rsid w:val="008E46D6"/>
    <w:rsid w:val="008F2CAB"/>
    <w:rsid w:val="0090255B"/>
    <w:rsid w:val="009346E7"/>
    <w:rsid w:val="0096362E"/>
    <w:rsid w:val="00970AEB"/>
    <w:rsid w:val="00973020"/>
    <w:rsid w:val="0099722A"/>
    <w:rsid w:val="009A2B7A"/>
    <w:rsid w:val="009B6CBE"/>
    <w:rsid w:val="009C2166"/>
    <w:rsid w:val="00A056D6"/>
    <w:rsid w:val="00A33577"/>
    <w:rsid w:val="00A34E90"/>
    <w:rsid w:val="00A4316D"/>
    <w:rsid w:val="00A57CAE"/>
    <w:rsid w:val="00A60FD8"/>
    <w:rsid w:val="00A662DC"/>
    <w:rsid w:val="00A7225A"/>
    <w:rsid w:val="00AA56AE"/>
    <w:rsid w:val="00AC504F"/>
    <w:rsid w:val="00AD1839"/>
    <w:rsid w:val="00AE33E8"/>
    <w:rsid w:val="00B02F55"/>
    <w:rsid w:val="00B44724"/>
    <w:rsid w:val="00B464AB"/>
    <w:rsid w:val="00B873C9"/>
    <w:rsid w:val="00B945D2"/>
    <w:rsid w:val="00B9700C"/>
    <w:rsid w:val="00BA4937"/>
    <w:rsid w:val="00C468F9"/>
    <w:rsid w:val="00CB350A"/>
    <w:rsid w:val="00CF41CD"/>
    <w:rsid w:val="00D221C3"/>
    <w:rsid w:val="00D2428E"/>
    <w:rsid w:val="00D25EA4"/>
    <w:rsid w:val="00D3263A"/>
    <w:rsid w:val="00D33CFB"/>
    <w:rsid w:val="00D4422C"/>
    <w:rsid w:val="00D46D09"/>
    <w:rsid w:val="00D47141"/>
    <w:rsid w:val="00D745B1"/>
    <w:rsid w:val="00D82484"/>
    <w:rsid w:val="00D87FD9"/>
    <w:rsid w:val="00D90548"/>
    <w:rsid w:val="00D93A8C"/>
    <w:rsid w:val="00D95A0B"/>
    <w:rsid w:val="00DB4E51"/>
    <w:rsid w:val="00DE0129"/>
    <w:rsid w:val="00DE7A2F"/>
    <w:rsid w:val="00E00367"/>
    <w:rsid w:val="00E01D98"/>
    <w:rsid w:val="00E4049B"/>
    <w:rsid w:val="00E4181C"/>
    <w:rsid w:val="00E50D67"/>
    <w:rsid w:val="00E667E8"/>
    <w:rsid w:val="00E732BA"/>
    <w:rsid w:val="00ED1359"/>
    <w:rsid w:val="00ED3AEC"/>
    <w:rsid w:val="00EE0FE8"/>
    <w:rsid w:val="00F01EB2"/>
    <w:rsid w:val="00F91AF7"/>
    <w:rsid w:val="00F92644"/>
    <w:rsid w:val="00FE1C81"/>
    <w:rsid w:val="00FE2325"/>
    <w:rsid w:val="00FE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8E33E"/>
  <w15:chartTrackingRefBased/>
  <w15:docId w15:val="{CA8D2336-F82E-4D32-8980-3AB9EC1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DAD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1DAD"/>
    <w:rPr>
      <w:color w:val="808080"/>
    </w:rPr>
  </w:style>
  <w:style w:type="table" w:customStyle="1" w:styleId="ProjectTable">
    <w:name w:val="Project Table"/>
    <w:basedOn w:val="TableNormal"/>
    <w:uiPriority w:val="99"/>
    <w:rsid w:val="00531DAD"/>
    <w:pPr>
      <w:spacing w:before="120" w:after="120" w:line="240" w:lineRule="auto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  <w:tblStylePr w:type="band1Vert">
      <w:rPr>
        <w:b/>
      </w:rPr>
      <w:tblPr/>
      <w:tcPr>
        <w:shd w:val="clear" w:color="auto" w:fill="DEEAF6" w:themeFill="accent1" w:themeFillTint="33"/>
      </w:tcPr>
    </w:tblStylePr>
  </w:style>
  <w:style w:type="character" w:customStyle="1" w:styleId="Style1">
    <w:name w:val="Style1"/>
    <w:basedOn w:val="DefaultParagraphFont"/>
    <w:uiPriority w:val="1"/>
    <w:rsid w:val="00531DAD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531D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3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3020"/>
    <w:rPr>
      <w:rFonts w:ascii="Times New Roman" w:eastAsia="Lucida Sans Unicode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730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3020"/>
    <w:rPr>
      <w:rFonts w:ascii="Times New Roman" w:eastAsia="Lucida Sans Unicode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6A8664B7E24C59A8C19CEE2F83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C5AD0-CA84-46A6-966F-FD7EB103A6A0}"/>
      </w:docPartPr>
      <w:docPartBody>
        <w:p w:rsidR="005663BB" w:rsidRDefault="0024755C" w:rsidP="0024755C">
          <w:pPr>
            <w:pStyle w:val="226A8664B7E24C59A8C19CEE2F838788"/>
          </w:pPr>
          <w:r w:rsidRPr="005E6C1D">
            <w:rPr>
              <w:rFonts w:ascii="Arial" w:hAnsi="Arial"/>
              <w:b/>
              <w:color w:val="7F7F7F" w:themeColor="text1" w:themeTint="80"/>
              <w:sz w:val="20"/>
            </w:rPr>
            <w:t xml:space="preserve">Click here to enter </w:t>
          </w:r>
          <w:r w:rsidRPr="005E6C1D">
            <w:rPr>
              <w:rFonts w:ascii="Arial" w:hAnsi="Arial"/>
              <w:b/>
              <w:i/>
              <w:color w:val="7F7F7F" w:themeColor="text1" w:themeTint="80"/>
              <w:sz w:val="20"/>
            </w:rPr>
            <w:t>one</w:t>
          </w:r>
          <w:r w:rsidRPr="005E6C1D">
            <w:rPr>
              <w:rFonts w:ascii="Arial" w:hAnsi="Arial"/>
              <w:b/>
              <w:color w:val="7F7F7F" w:themeColor="text1" w:themeTint="80"/>
              <w:sz w:val="20"/>
            </w:rPr>
            <w:t xml:space="preserve"> person’s name</w:t>
          </w:r>
        </w:p>
      </w:docPartBody>
    </w:docPart>
    <w:docPart>
      <w:docPartPr>
        <w:name w:val="4B42E17FFDA14D18BEC15137DF01D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CC762-04ED-4420-880F-F96EC0BADAB6}"/>
      </w:docPartPr>
      <w:docPartBody>
        <w:p w:rsidR="005663BB" w:rsidRDefault="0024755C" w:rsidP="0024755C">
          <w:pPr>
            <w:pStyle w:val="4B42E17FFDA14D18BEC15137DF01DFE9"/>
          </w:pPr>
          <w:r w:rsidRPr="0090491F">
            <w:rPr>
              <w:rStyle w:val="PlaceholderText"/>
              <w:rFonts w:cstheme="minorHAnsi"/>
              <w:sz w:val="20"/>
              <w:szCs w:val="20"/>
            </w:rPr>
            <w:t xml:space="preserve">Click enter </w:t>
          </w:r>
          <w:r>
            <w:rPr>
              <w:rStyle w:val="PlaceholderText"/>
              <w:rFonts w:cstheme="minorHAnsi"/>
              <w:sz w:val="20"/>
              <w:szCs w:val="20"/>
            </w:rPr>
            <w:t>e-mail address</w:t>
          </w:r>
          <w:r w:rsidRPr="0090491F">
            <w:rPr>
              <w:rStyle w:val="PlaceholderText"/>
              <w:rFonts w:cstheme="minorHAnsi"/>
              <w:sz w:val="20"/>
              <w:szCs w:val="20"/>
            </w:rPr>
            <w:t>.</w:t>
          </w:r>
        </w:p>
      </w:docPartBody>
    </w:docPart>
    <w:docPart>
      <w:docPartPr>
        <w:name w:val="6E9991C6FE53424BA1DF5C2DEA41B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FAFF7-A962-4B07-B196-9E4A3FDE99C7}"/>
      </w:docPartPr>
      <w:docPartBody>
        <w:p w:rsidR="005663BB" w:rsidRDefault="0024755C" w:rsidP="0024755C">
          <w:pPr>
            <w:pStyle w:val="6E9991C6FE53424BA1DF5C2DEA41B342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>#</w:t>
          </w: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.</w:t>
          </w:r>
        </w:p>
      </w:docPartBody>
    </w:docPart>
    <w:docPart>
      <w:docPartPr>
        <w:name w:val="30500E28FDFC48C195A87CF8CF0A0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AA18B-16C4-4DA6-B03C-447EBACCEFAE}"/>
      </w:docPartPr>
      <w:docPartBody>
        <w:p w:rsidR="005663BB" w:rsidRDefault="0024755C" w:rsidP="0024755C">
          <w:pPr>
            <w:pStyle w:val="30500E28FDFC48C195A87CF8CF0A0FF8"/>
          </w:pPr>
          <w:r w:rsidRPr="005E6C1D">
            <w:rPr>
              <w:rFonts w:cstheme="minorHAnsi"/>
              <w:color w:val="7F7F7F" w:themeColor="text1" w:themeTint="80"/>
              <w:sz w:val="20"/>
              <w:szCs w:val="20"/>
            </w:rPr>
            <w:t>Click here to enter text.</w:t>
          </w:r>
        </w:p>
      </w:docPartBody>
    </w:docPart>
    <w:docPart>
      <w:docPartPr>
        <w:name w:val="4E56D03C4DEE42768474592EA3C87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C05EB-E95C-42F2-A0FE-E8386FC022F5}"/>
      </w:docPartPr>
      <w:docPartBody>
        <w:p w:rsidR="005663BB" w:rsidRDefault="0024755C" w:rsidP="0024755C">
          <w:pPr>
            <w:pStyle w:val="4E56D03C4DEE42768474592EA3C8713B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8F33FCB40C0048B999FA7EA260318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207D9-78C2-464C-9398-F8BB06876F13}"/>
      </w:docPartPr>
      <w:docPartBody>
        <w:p w:rsidR="005663BB" w:rsidRDefault="0024755C" w:rsidP="0024755C">
          <w:pPr>
            <w:pStyle w:val="8F33FCB40C0048B999FA7EA260318632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1F460107C5AA4F0481CF9FF16DD64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1D7E-382F-409C-A4BD-6385E136321A}"/>
      </w:docPartPr>
      <w:docPartBody>
        <w:p w:rsidR="005663BB" w:rsidRDefault="0024755C" w:rsidP="0024755C">
          <w:pPr>
            <w:pStyle w:val="1F460107C5AA4F0481CF9FF16DD64747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57C59BE49A434F7AAC60EE3320FE8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26A26-B47B-4C72-B962-0F921448C733}"/>
      </w:docPartPr>
      <w:docPartBody>
        <w:p w:rsidR="005663BB" w:rsidRDefault="0024755C" w:rsidP="0024755C">
          <w:pPr>
            <w:pStyle w:val="57C59BE49A434F7AAC60EE3320FE8C1A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4C130FB6E32341AEBA13B66C38D59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10082-ACC0-4459-A0FA-E4017B3CCE26}"/>
      </w:docPartPr>
      <w:docPartBody>
        <w:p w:rsidR="005663BB" w:rsidRDefault="0024755C" w:rsidP="0024755C">
          <w:pPr>
            <w:pStyle w:val="4C130FB6E32341AEBA13B66C38D595A6"/>
          </w:pPr>
          <w:r w:rsidRPr="0090491F">
            <w:rPr>
              <w:rStyle w:val="PlaceholderText"/>
              <w:rFonts w:ascii="Arial" w:hAnsi="Arial" w:cs="Arial"/>
              <w:sz w:val="20"/>
              <w:szCs w:val="20"/>
            </w:rPr>
            <w:t>Click to enter a date.</w:t>
          </w:r>
        </w:p>
      </w:docPartBody>
    </w:docPart>
    <w:docPart>
      <w:docPartPr>
        <w:name w:val="BAE6682DEC964207BE5D0A48EEBBC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1B1B2-A93B-44F0-B9BF-B9F967E45EF0}"/>
      </w:docPartPr>
      <w:docPartBody>
        <w:p w:rsidR="005663BB" w:rsidRDefault="0024755C" w:rsidP="0024755C">
          <w:pPr>
            <w:pStyle w:val="BAE6682DEC964207BE5D0A48EEBBC9E7"/>
          </w:pPr>
          <w:r w:rsidRPr="00587132">
            <w:rPr>
              <w:rStyle w:val="PlaceholderText"/>
            </w:rPr>
            <w:t>Click here to enter text.</w:t>
          </w:r>
        </w:p>
      </w:docPartBody>
    </w:docPart>
    <w:docPart>
      <w:docPartPr>
        <w:name w:val="297E65F0FEAF4CDDB8FEC71F2C468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6F637-04C3-4CEA-BFFD-DA7B30A126BF}"/>
      </w:docPartPr>
      <w:docPartBody>
        <w:p w:rsidR="005663BB" w:rsidRDefault="0024755C" w:rsidP="0024755C">
          <w:pPr>
            <w:pStyle w:val="297E65F0FEAF4CDDB8FEC71F2C4689FD"/>
          </w:pPr>
          <w:r w:rsidRPr="0058713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A1D9A6B77145AE8967F252BA1C9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64E85-0CAA-4EA3-931F-3EAF6996DDCB}"/>
      </w:docPartPr>
      <w:docPartBody>
        <w:p w:rsidR="005663BB" w:rsidRDefault="0024755C" w:rsidP="0024755C">
          <w:pPr>
            <w:pStyle w:val="38A1D9A6B77145AE8967F252BA1C9DA7"/>
          </w:pPr>
          <w:r w:rsidRPr="005871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55C"/>
    <w:rsid w:val="0024755C"/>
    <w:rsid w:val="002E1F0A"/>
    <w:rsid w:val="005663BB"/>
    <w:rsid w:val="006C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6A8664B7E24C59A8C19CEE2F838788">
    <w:name w:val="226A8664B7E24C59A8C19CEE2F838788"/>
    <w:rsid w:val="0024755C"/>
  </w:style>
  <w:style w:type="character" w:styleId="PlaceholderText">
    <w:name w:val="Placeholder Text"/>
    <w:basedOn w:val="DefaultParagraphFont"/>
    <w:uiPriority w:val="99"/>
    <w:semiHidden/>
    <w:rsid w:val="0024755C"/>
    <w:rPr>
      <w:color w:val="808080"/>
    </w:rPr>
  </w:style>
  <w:style w:type="paragraph" w:customStyle="1" w:styleId="4B42E17FFDA14D18BEC15137DF01DFE9">
    <w:name w:val="4B42E17FFDA14D18BEC15137DF01DFE9"/>
    <w:rsid w:val="0024755C"/>
  </w:style>
  <w:style w:type="paragraph" w:customStyle="1" w:styleId="6E9991C6FE53424BA1DF5C2DEA41B342">
    <w:name w:val="6E9991C6FE53424BA1DF5C2DEA41B342"/>
    <w:rsid w:val="0024755C"/>
  </w:style>
  <w:style w:type="paragraph" w:customStyle="1" w:styleId="30500E28FDFC48C195A87CF8CF0A0FF8">
    <w:name w:val="30500E28FDFC48C195A87CF8CF0A0FF8"/>
    <w:rsid w:val="0024755C"/>
  </w:style>
  <w:style w:type="paragraph" w:customStyle="1" w:styleId="4E56D03C4DEE42768474592EA3C8713B">
    <w:name w:val="4E56D03C4DEE42768474592EA3C8713B"/>
    <w:rsid w:val="0024755C"/>
  </w:style>
  <w:style w:type="paragraph" w:customStyle="1" w:styleId="8F33FCB40C0048B999FA7EA260318632">
    <w:name w:val="8F33FCB40C0048B999FA7EA260318632"/>
    <w:rsid w:val="0024755C"/>
  </w:style>
  <w:style w:type="paragraph" w:customStyle="1" w:styleId="1F460107C5AA4F0481CF9FF16DD64747">
    <w:name w:val="1F460107C5AA4F0481CF9FF16DD64747"/>
    <w:rsid w:val="0024755C"/>
  </w:style>
  <w:style w:type="paragraph" w:customStyle="1" w:styleId="57C59BE49A434F7AAC60EE3320FE8C1A">
    <w:name w:val="57C59BE49A434F7AAC60EE3320FE8C1A"/>
    <w:rsid w:val="0024755C"/>
  </w:style>
  <w:style w:type="paragraph" w:customStyle="1" w:styleId="4C130FB6E32341AEBA13B66C38D595A6">
    <w:name w:val="4C130FB6E32341AEBA13B66C38D595A6"/>
    <w:rsid w:val="0024755C"/>
  </w:style>
  <w:style w:type="paragraph" w:customStyle="1" w:styleId="BAE6682DEC964207BE5D0A48EEBBC9E7">
    <w:name w:val="BAE6682DEC964207BE5D0A48EEBBC9E7"/>
    <w:rsid w:val="0024755C"/>
  </w:style>
  <w:style w:type="paragraph" w:customStyle="1" w:styleId="297E65F0FEAF4CDDB8FEC71F2C4689FD">
    <w:name w:val="297E65F0FEAF4CDDB8FEC71F2C4689FD"/>
    <w:rsid w:val="0024755C"/>
  </w:style>
  <w:style w:type="paragraph" w:customStyle="1" w:styleId="38A1D9A6B77145AE8967F252BA1C9DA7">
    <w:name w:val="38A1D9A6B77145AE8967F252BA1C9DA7"/>
    <w:rsid w:val="002475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5EA2EA30B5764DBA72446A37F9B0CB" ma:contentTypeVersion="9" ma:contentTypeDescription="Create a new document." ma:contentTypeScope="" ma:versionID="3b0ae4fd46b443c0e4ee095d638914f1">
  <xsd:schema xmlns:xsd="http://www.w3.org/2001/XMLSchema" xmlns:xs="http://www.w3.org/2001/XMLSchema" xmlns:p="http://schemas.microsoft.com/office/2006/metadata/properties" xmlns:ns3="281e5f0c-013d-49de-a478-b71c8e2c409b" targetNamespace="http://schemas.microsoft.com/office/2006/metadata/properties" ma:root="true" ma:fieldsID="17e7420e1d106f182f5de55abbc835cf" ns3:_="">
    <xsd:import namespace="281e5f0c-013d-49de-a478-b71c8e2c40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1e5f0c-013d-49de-a478-b71c8e2c40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BFBAC3-2B98-4EA6-B36C-E8AA0674C8B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81e5f0c-013d-49de-a478-b71c8e2c409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96EFFDD-905E-4E57-BB10-C35A433CD3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1D88BC-6F43-4B8D-836D-D8C00A26D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1e5f0c-013d-49de-a478-b71c8e2c4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Smith</dc:creator>
  <cp:keywords/>
  <dc:description/>
  <cp:lastModifiedBy>Amanda Martens</cp:lastModifiedBy>
  <cp:revision>2</cp:revision>
  <dcterms:created xsi:type="dcterms:W3CDTF">2023-09-08T15:33:00Z</dcterms:created>
  <dcterms:modified xsi:type="dcterms:W3CDTF">2023-09-08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EA2EA30B5764DBA72446A37F9B0CB</vt:lpwstr>
  </property>
</Properties>
</file>